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Alexandria</w:t>
      </w:r>
    </w:p>
    <w:p>
      <w:pPr>
        <w:pStyle w:val="FirstParagraph"/>
      </w:pPr>
      <w:r>
        <w:rPr>
          <w:bCs/>
          <w:b/>
        </w:rPr>
        <w:t xml:space="preserve">John Michael Carter</w:t>
      </w:r>
      <w:r>
        <w:br/>
      </w:r>
      <w:r>
        <w:t xml:space="preserve">25 Al-Salam Street, Alexandria</w:t>
      </w:r>
      <w:r>
        <w:br/>
      </w:r>
      <w:r>
        <w:t xml:space="preserve">+20 100 1234567 | john.carter@example.com</w:t>
      </w:r>
      <w:r>
        <w:br/>
      </w:r>
      <w:r>
        <w:t xml:space="preserve">October 26, 2023</w:t>
      </w:r>
    </w:p>
    <w:p>
      <w:pPr>
        <w:pStyle w:val="BodyText"/>
      </w:pPr>
      <w:r>
        <w:t xml:space="preserve">Dr. Fatma Hassan</w:t>
      </w:r>
      <w:r>
        <w:br/>
      </w:r>
      <w:r>
        <w:t xml:space="preserve">Head of Clinical Operations</w:t>
      </w:r>
      <w:r>
        <w:br/>
      </w:r>
      <w:r>
        <w:t xml:space="preserve">Alexandria Animal Wellness Center</w:t>
      </w:r>
      <w:r>
        <w:br/>
      </w:r>
      <w:r>
        <w:t xml:space="preserve">15 Corniche Road, Alexandria, Egypt</w:t>
      </w:r>
    </w:p>
    <w:bookmarkStart w:id="20" w:name="X93466665dcb59729007616f044e6661e63e38bc"/>
    <w:p>
      <w:pPr>
        <w:pStyle w:val="Heading1"/>
      </w:pPr>
      <w:r>
        <w:t xml:space="preserve">Internship Application Letter for Veterinary Internship Position</w:t>
      </w:r>
    </w:p>
    <w:p>
      <w:pPr>
        <w:pStyle w:val="FirstParagraph"/>
      </w:pPr>
      <w:r>
        <w:t xml:space="preserve">Dear Dr. Hassan,</w:t>
      </w:r>
    </w:p>
    <w:p>
      <w:pPr>
        <w:pStyle w:val="BodyText"/>
      </w:pPr>
      <w:r>
        <w:t xml:space="preserve">It is with profound enthusiasm and deep respect for the veterinary profession in Egypt that I submit my formal application for the Veterinary Internship position at Alexandria Animal Wellness Center. As a recent graduate from the Faculty of Veterinary Medicine, Cairo University, I have meticulously prepared to contribute meaningfully to animal healthcare services within Egypt Alexandria—a city where compassion for animals intertwines with vibrant coastal communities and rich cultural heritage. This</w:t>
      </w:r>
      <w:r>
        <w:t xml:space="preserve"> </w:t>
      </w:r>
      <w:r>
        <w:rPr>
          <w:bCs/>
          <w:b/>
        </w:rPr>
        <w:t xml:space="preserve">Internship Application Letter</w:t>
      </w:r>
      <w:r>
        <w:t xml:space="preserve"> </w:t>
      </w:r>
      <w:r>
        <w:t xml:space="preserve">articulates my qualifications, passion for veterinary medicine in our local context, and unwavering commitment to advancing the standards of care in Egypt Alexandria.</w:t>
      </w:r>
    </w:p>
    <w:p>
      <w:pPr>
        <w:pStyle w:val="BodyText"/>
      </w:pPr>
      <w:r>
        <w:t xml:space="preserve">My academic journey at Cairo University provided me with a robust foundation in clinical veterinary science, with particular emphasis on preventive medicine, small animal surgery, and zoonotic disease control—critical areas for addressing Alexandria’s unique animal health landscape. I achieved an exceptional GPA of 3.8/4.0 while completing advanced coursework in Veterinary Public Health and Companion Animal Medicine. Crucially, my studies incorporated extensive fieldwork across Egypt’s diverse ecosystems, including hands-on experience at the Alexandria Municipal Shelter where I assisted in managing cases involving street animals—a prevalent concern in coastal urban centers like ours. This exposure cultivated not only clinical skills but also cultural sensitivity essential for serving the varied communities of Egypt Alexandria.</w:t>
      </w:r>
    </w:p>
    <w:p>
      <w:pPr>
        <w:pStyle w:val="BodyText"/>
      </w:pPr>
      <w:r>
        <w:t xml:space="preserve">What distinguishes my application is my profound connection to Egypt Alexandria’s animal welfare challenges and opportunities. Growing up near the Mediterranean coast, I witnessed firsthand how socioeconomic factors influence animal health access in our city. During a 6-month volunteer stint at the Al-Ahram Animal Rescue Foundation (Alexandria branch), I collaborated with local veterinarians to implement free vaccination drives for street dogs in historic neighborhoods like Montaza and Hadayek. These experiences taught me to navigate cultural nuances—such as respecting traditional pet-keeping practices while promoting evidence-based care—and reinforced my belief that effective veterinary practice must be rooted in community engagement. As a future</w:t>
      </w:r>
      <w:r>
        <w:t xml:space="preserve"> </w:t>
      </w:r>
      <w:r>
        <w:rPr>
          <w:bCs/>
          <w:b/>
        </w:rPr>
        <w:t xml:space="preserve">Veterinarian</w:t>
      </w:r>
      <w:r>
        <w:t xml:space="preserve"> </w:t>
      </w:r>
      <w:r>
        <w:t xml:space="preserve">dedicated to Egypt Alexandria, I am committed to bridging gaps between professional veterinary services and underserved populations along our beloved coastline.</w:t>
      </w:r>
    </w:p>
    <w:p>
      <w:pPr>
        <w:pStyle w:val="BodyText"/>
      </w:pPr>
      <w:r>
        <w:t xml:space="preserve">The Alexandria Animal Wellness Center’s reputation for integrating compassionate care with innovative community health initiatives aligns perfectly with my professional vision. Your center’s recent partnership with the Alexandria University Faculty of Veterinary Medicine on coastal wildlife rehabilitation projects exemplifies the holistic approach I aspire to contribute to. I am particularly eager to support your efforts in managing marine animal strandings—a growing concern due to Alexandria’s extensive Mediterranean shoreline—and applying my training in aquatic animal medicine, gained through a specialized workshop at the Egyptian Marine Mammal Research Center. This internship represents an unparalleled opportunity to refine my clinical acumen under expert mentorship while contributing directly to Egypt Alexandria’s evolving veterinary ecosystem.</w:t>
      </w:r>
    </w:p>
    <w:p>
      <w:pPr>
        <w:pStyle w:val="BodyText"/>
      </w:pPr>
      <w:r>
        <w:t xml:space="preserve">My technical competencies are rigorously aligned with the demands of modern veterinary practice in Egypt. I am proficient in diagnostic imaging (X-ray, ultrasound), surgical procedures (including spay/neuter techniques), and electronic medical record systems commonly used across Egyptian animal hospitals. Additionally, I hold certifications in Advanced Cardiac Life Support for Animals and Veterinary First Aid from the Egyptian Veterinary Association—a testament to my dedication to exceeding professional standards. Crucially, I have adapted these skills to resource-limited settings: at a rural clinic in El-Mahalla (20 miles from Alexandria), I managed multi-species cases with limited equipment, demonstrating adaptability that is vital for effective service delivery across Egypt Alexandria’s varied urban and coastal environments.</w:t>
      </w:r>
    </w:p>
    <w:p>
      <w:pPr>
        <w:pStyle w:val="BodyText"/>
      </w:pPr>
      <w:r>
        <w:t xml:space="preserve">Furthermore, my fluency in Arabic (native) and English enables seamless communication with both Egyptian clients and international veterinary teams. I understand that as a</w:t>
      </w:r>
      <w:r>
        <w:t xml:space="preserve"> </w:t>
      </w:r>
      <w:r>
        <w:rPr>
          <w:bCs/>
          <w:b/>
        </w:rPr>
        <w:t xml:space="preserve">Veterinarian</w:t>
      </w:r>
      <w:r>
        <w:t xml:space="preserve"> </w:t>
      </w:r>
      <w:r>
        <w:t xml:space="preserve">serving Egypt Alexandria, cultural intelligence is as vital as clinical expertise. Whether explaining treatment plans to elderly pet owners in Montazah or collaborating with coastal conservation groups, I prioritize clarity, empathy, and respect—principles deeply embedded in Egyptian hospitality traditions. This commitment ensures that veterinary care transcends mere technical intervention to become a trusted community service.</w:t>
      </w:r>
    </w:p>
    <w:p>
      <w:pPr>
        <w:pStyle w:val="BodyText"/>
      </w:pPr>
      <w:r>
        <w:t xml:space="preserve">I am equally drawn to your center’s focus on preventative medicine—a cornerstone of sustainable animal health in Egypt Alexandria where resource constraints often limit reactive care. I propose contributing to your upcoming initiative for low-cost microchipping and rabies vaccination campaigns targeting coastal communities. My research thesis, "Evaluating Rabies Control Strategies in Urban Egyptian Coastal Cities," directly supports this mission, offering data-driven insights applicable to Alexandria’s specific context. This internship is not merely a professional milestone but a strategic step toward my long-term goal of establishing a community-focused veterinary practice in Egypt Alexandria that integrates public health awareness with exceptional clinical care.</w:t>
      </w:r>
    </w:p>
    <w:p>
      <w:pPr>
        <w:pStyle w:val="BodyText"/>
      </w:pPr>
      <w:r>
        <w:t xml:space="preserve">As I prepare to embark on my career as a dedicated</w:t>
      </w:r>
      <w:r>
        <w:t xml:space="preserve"> </w:t>
      </w:r>
      <w:r>
        <w:rPr>
          <w:bCs/>
          <w:b/>
        </w:rPr>
        <w:t xml:space="preserve">Veterinarian</w:t>
      </w:r>
      <w:r>
        <w:t xml:space="preserve">, I am eager to learn from the esteemed professionals at Alexandria Animal Wellness Center. Your center’s reputation for nurturing talent while making tangible impacts on animal welfare in Egypt Alexandria makes it the ideal place for me to grow. I would be honored to contribute my energy, skills, and cultural understanding to your team during this critical phase of my professional development.</w:t>
      </w:r>
    </w:p>
    <w:p>
      <w:pPr>
        <w:pStyle w:val="BodyText"/>
      </w:pPr>
      <w:r>
        <w:t xml:space="preserve">Thank you for considering my application. I have attached my resume, academic transcripts, and letters of recommendation for your review. I welcome the opportunity to discuss how my qualifications align with the goals of Alexandria Animal Wellness Center at your earliest convenience. Please feel free to contact me via phone or email to schedule an interview.</w:t>
      </w:r>
    </w:p>
    <w:p>
      <w:pPr>
        <w:pStyle w:val="BodyText"/>
      </w:pPr>
      <w:r>
        <w:t xml:space="preserve">Sincerely,</w:t>
      </w:r>
      <w:r>
        <w:br/>
      </w:r>
      <w:r>
        <w:t xml:space="preserve">John Michael Car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Internship Application Letter - Egypt Alexandria</dc:title>
  <dc:creator/>
  <dc:language>en</dc:language>
  <cp:keywords/>
  <dcterms:created xsi:type="dcterms:W3CDTF">2026-07-24T07:09:17Z</dcterms:created>
  <dcterms:modified xsi:type="dcterms:W3CDTF">2026-07-24T07:09:17Z</dcterms:modified>
</cp:coreProperties>
</file>

<file path=docProps/custom.xml><?xml version="1.0" encoding="utf-8"?>
<Properties xmlns="http://schemas.openxmlformats.org/officeDocument/2006/custom-properties" xmlns:vt="http://schemas.openxmlformats.org/officeDocument/2006/docPropsVTypes"/>
</file>